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2956D0" w14:textId="77777777" w:rsidR="002E7639" w:rsidRDefault="00886A67" w:rsidP="00886A67">
      <w:pPr>
        <w:pStyle w:val="Title"/>
      </w:pPr>
      <w:r>
        <w:t xml:space="preserve">Test </w:t>
      </w:r>
      <w:r w:rsidRPr="00886A67">
        <w:t>Report</w:t>
      </w:r>
    </w:p>
    <w:p w14:paraId="06F40C2F" w14:textId="77777777" w:rsidR="002E7639" w:rsidRDefault="00886A67">
      <w:pPr>
        <w:pStyle w:val="Subtitle"/>
      </w:pPr>
      <w:r>
        <w:t>subtitle here</w:t>
      </w:r>
    </w:p>
    <w:p w14:paraId="5B841767" w14:textId="77777777" w:rsidR="002E7639" w:rsidRDefault="00886A67">
      <w:pPr>
        <w:pStyle w:val="Author"/>
      </w:pPr>
      <w:r>
        <w:t>Your Name</w:t>
      </w:r>
    </w:p>
    <w:p w14:paraId="7582C151" w14:textId="77777777" w:rsidR="002E7639" w:rsidRDefault="00886A67">
      <w:pPr>
        <w:pStyle w:val="Date"/>
      </w:pPr>
      <w:r>
        <w:t>July 3, 2015</w:t>
      </w:r>
    </w:p>
    <w:p w14:paraId="343F3B76" w14:textId="77777777" w:rsidR="002E7639" w:rsidRDefault="00886A67">
      <w:pPr>
        <w:pStyle w:val="FirstParagraph"/>
      </w:pPr>
      <w:r>
        <w:t>My report starts here.</w:t>
      </w:r>
    </w:p>
    <w:p w14:paraId="78D8DB3B" w14:textId="77777777" w:rsidR="002E7639" w:rsidRDefault="00886A67">
      <w:pPr>
        <w:pStyle w:val="Heading1"/>
      </w:pPr>
      <w:bookmarkStart w:id="0" w:name="header-1"/>
      <w:r>
        <w:t>Header 1</w:t>
      </w:r>
      <w:bookmarkEnd w:id="0"/>
    </w:p>
    <w:p w14:paraId="325F5D92" w14:textId="77777777" w:rsidR="002E7639" w:rsidRDefault="00886A67">
      <w:pPr>
        <w:pStyle w:val="FirstParagraph"/>
      </w:pPr>
      <w:r>
        <w:t>write a paragraph here</w:t>
      </w:r>
    </w:p>
    <w:p w14:paraId="0F957CB0" w14:textId="77777777" w:rsidR="002E7639" w:rsidRDefault="00886A67">
      <w:pPr>
        <w:pStyle w:val="Heading2"/>
      </w:pPr>
      <w:bookmarkStart w:id="1" w:name="header-2"/>
      <w:r>
        <w:t>Header 2</w:t>
      </w:r>
      <w:bookmarkEnd w:id="1"/>
    </w:p>
    <w:p w14:paraId="74DD2CD3" w14:textId="77777777" w:rsidR="002E7639" w:rsidRDefault="00886A67">
      <w:pPr>
        <w:pStyle w:val="FirstParagraph"/>
      </w:pPr>
      <w:r>
        <w:t>write something else</w:t>
      </w:r>
    </w:p>
    <w:p w14:paraId="640D8007" w14:textId="77777777" w:rsidR="002E7639" w:rsidRDefault="00886A67">
      <w:r>
        <w:br w:type="page"/>
      </w:r>
    </w:p>
    <w:p w14:paraId="74F5839A" w14:textId="77777777" w:rsidR="002E7639" w:rsidRDefault="00886A67">
      <w:pPr>
        <w:pStyle w:val="Heading3"/>
      </w:pPr>
      <w:bookmarkStart w:id="2" w:name="header-3---table"/>
      <w:r>
        <w:lastRenderedPageBreak/>
        <w:t>Header 3 - Table</w:t>
      </w:r>
      <w:bookmarkEnd w:id="2"/>
    </w:p>
    <w:p w14:paraId="09C69CD7" w14:textId="77777777" w:rsidR="002E7639" w:rsidRDefault="00886A67">
      <w:pPr>
        <w:pStyle w:val="SourceCode"/>
      </w:pPr>
      <w:r>
        <w:rPr>
          <w:rStyle w:val="VerbatimChar"/>
        </w:rPr>
        <w:t>## Warning: package 'palmerpenguins' was built under R version 4.0.2</w:t>
      </w:r>
    </w:p>
    <w:p w14:paraId="237B9B2E" w14:textId="77777777" w:rsidR="002E7639" w:rsidRDefault="00886A67">
      <w:pPr>
        <w:pStyle w:val="SourceCode"/>
      </w:pPr>
      <w:r>
        <w:rPr>
          <w:rStyle w:val="VerbatimChar"/>
        </w:rPr>
        <w:t>## Warning: package 'tidyverse' was built under R version 4.0.2</w:t>
      </w:r>
    </w:p>
    <w:p w14:paraId="57FCFA98" w14:textId="77777777" w:rsidR="002E7639" w:rsidRDefault="00886A67">
      <w:pPr>
        <w:pStyle w:val="SourceCode"/>
      </w:pPr>
      <w:r>
        <w:rPr>
          <w:rStyle w:val="VerbatimChar"/>
        </w:rPr>
        <w:t>## -- Attaching packages ---------------------------------------------- tidyverse 1.3.0 --</w:t>
      </w:r>
    </w:p>
    <w:p w14:paraId="1F266C9E" w14:textId="77777777" w:rsidR="002E7639" w:rsidRDefault="00886A67">
      <w:pPr>
        <w:pStyle w:val="SourceCode"/>
      </w:pPr>
      <w:r>
        <w:rPr>
          <w:rStyle w:val="VerbatimChar"/>
        </w:rPr>
        <w:t xml:space="preserve">## v ggplot2 3.3.2     v purrr  </w:t>
      </w:r>
      <w:r>
        <w:rPr>
          <w:rStyle w:val="VerbatimChar"/>
        </w:rPr>
        <w:t xml:space="preserve"> 0.3.4</w:t>
      </w:r>
      <w:r>
        <w:br/>
      </w:r>
      <w:r>
        <w:rPr>
          <w:rStyle w:val="VerbatimChar"/>
        </w:rPr>
        <w:t>## v tibble  3.0.1     v dplyr   1.0.0</w:t>
      </w:r>
      <w:r>
        <w:br/>
      </w:r>
      <w:r>
        <w:rPr>
          <w:rStyle w:val="VerbatimChar"/>
        </w:rPr>
        <w:t>## v tidyr   1.1.0     v stringr 1.4.0</w:t>
      </w:r>
      <w:r>
        <w:br/>
      </w:r>
      <w:r>
        <w:rPr>
          <w:rStyle w:val="VerbatimChar"/>
        </w:rPr>
        <w:t>## v readr   1.3.1     v forcats 0.5.0</w:t>
      </w:r>
    </w:p>
    <w:p w14:paraId="2021A33F" w14:textId="77777777" w:rsidR="002E7639" w:rsidRDefault="00886A67">
      <w:pPr>
        <w:pStyle w:val="SourceCode"/>
      </w:pPr>
      <w:r>
        <w:rPr>
          <w:rStyle w:val="VerbatimChar"/>
        </w:rPr>
        <w:t>## -- Conflicts ------------------------------------------------- tidyverse_conflicts() --</w:t>
      </w:r>
      <w:r>
        <w:br/>
      </w:r>
      <w:r>
        <w:rPr>
          <w:rStyle w:val="VerbatimChar"/>
        </w:rPr>
        <w:t>## x dplyr::filter() masks stats::filter(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x dplyr::lag()    masks stats::lag()</w:t>
      </w:r>
    </w:p>
    <w:p w14:paraId="4580640E" w14:textId="77777777" w:rsidR="002E7639" w:rsidRDefault="00886A67">
      <w:pPr>
        <w:pStyle w:val="SourceCode"/>
      </w:pPr>
      <w:r>
        <w:rPr>
          <w:rStyle w:val="VerbatimChar"/>
        </w:rPr>
        <w:t>## Adding missing grouping variables: `species`</w:t>
      </w:r>
    </w:p>
    <w:p w14:paraId="698B4174" w14:textId="77777777" w:rsidR="002E7639" w:rsidRDefault="00886A67">
      <w:pPr>
        <w:pStyle w:val="TableCaption"/>
      </w:pPr>
      <w:r>
        <w:t>Summarized Data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Summarized Data"/>
      </w:tblPr>
      <w:tblGrid>
        <w:gridCol w:w="1219"/>
        <w:gridCol w:w="1889"/>
        <w:gridCol w:w="2276"/>
        <w:gridCol w:w="1832"/>
        <w:gridCol w:w="1631"/>
      </w:tblGrid>
      <w:tr w:rsidR="002E7639" w14:paraId="4043BA3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5AED36" w14:textId="77777777" w:rsidR="002E7639" w:rsidRDefault="00886A67">
            <w:pPr>
              <w:pStyle w:val="Compac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4B03F1" w14:textId="77777777" w:rsidR="002E7639" w:rsidRDefault="00886A67">
            <w:pPr>
              <w:pStyle w:val="Compact"/>
              <w:jc w:val="right"/>
            </w:pPr>
            <w:r>
              <w:t>bill_length_m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2E76D" w14:textId="77777777" w:rsidR="002E7639" w:rsidRDefault="00886A67">
            <w:pPr>
              <w:pStyle w:val="Compact"/>
              <w:jc w:val="right"/>
            </w:pPr>
            <w:r>
              <w:t>flipper_length_m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D5273F" w14:textId="77777777" w:rsidR="002E7639" w:rsidRDefault="00886A67">
            <w:pPr>
              <w:pStyle w:val="Compact"/>
              <w:jc w:val="right"/>
            </w:pPr>
            <w:r>
              <w:t>bill_depth_m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4F963F" w14:textId="77777777" w:rsidR="002E7639" w:rsidRDefault="00886A67">
            <w:pPr>
              <w:pStyle w:val="Compact"/>
              <w:jc w:val="right"/>
            </w:pPr>
            <w:r>
              <w:t>body_mass_g</w:t>
            </w:r>
          </w:p>
        </w:tc>
      </w:tr>
      <w:tr w:rsidR="002E7639" w14:paraId="5FAB1298" w14:textId="77777777">
        <w:tc>
          <w:tcPr>
            <w:tcW w:w="0" w:type="auto"/>
          </w:tcPr>
          <w:p w14:paraId="014AB256" w14:textId="77777777" w:rsidR="002E7639" w:rsidRDefault="00886A67">
            <w:pPr>
              <w:pStyle w:val="Compact"/>
            </w:pPr>
            <w:r>
              <w:t>Adelie</w:t>
            </w:r>
          </w:p>
        </w:tc>
        <w:tc>
          <w:tcPr>
            <w:tcW w:w="0" w:type="auto"/>
          </w:tcPr>
          <w:p w14:paraId="29A83A20" w14:textId="77777777" w:rsidR="002E7639" w:rsidRDefault="00886A67">
            <w:pPr>
              <w:pStyle w:val="Compact"/>
              <w:jc w:val="right"/>
            </w:pPr>
            <w:r>
              <w:t>38.79139</w:t>
            </w:r>
          </w:p>
        </w:tc>
        <w:tc>
          <w:tcPr>
            <w:tcW w:w="0" w:type="auto"/>
          </w:tcPr>
          <w:p w14:paraId="35CAAFE6" w14:textId="77777777" w:rsidR="002E7639" w:rsidRDefault="00886A67">
            <w:pPr>
              <w:pStyle w:val="Compact"/>
              <w:jc w:val="right"/>
            </w:pPr>
            <w:r>
              <w:t>189.9536</w:t>
            </w:r>
          </w:p>
        </w:tc>
        <w:tc>
          <w:tcPr>
            <w:tcW w:w="0" w:type="auto"/>
          </w:tcPr>
          <w:p w14:paraId="3BCADA77" w14:textId="77777777" w:rsidR="002E7639" w:rsidRDefault="00886A67">
            <w:pPr>
              <w:pStyle w:val="Compact"/>
              <w:jc w:val="right"/>
            </w:pPr>
            <w:r>
              <w:t>18.34636</w:t>
            </w:r>
          </w:p>
        </w:tc>
        <w:tc>
          <w:tcPr>
            <w:tcW w:w="0" w:type="auto"/>
          </w:tcPr>
          <w:p w14:paraId="702BE989" w14:textId="77777777" w:rsidR="002E7639" w:rsidRDefault="00886A67">
            <w:pPr>
              <w:pStyle w:val="Compact"/>
              <w:jc w:val="right"/>
            </w:pPr>
            <w:r>
              <w:t>3700.662</w:t>
            </w:r>
          </w:p>
        </w:tc>
      </w:tr>
      <w:tr w:rsidR="002E7639" w14:paraId="6D4FC92C" w14:textId="77777777">
        <w:tc>
          <w:tcPr>
            <w:tcW w:w="0" w:type="auto"/>
          </w:tcPr>
          <w:p w14:paraId="40F54BBA" w14:textId="77777777" w:rsidR="002E7639" w:rsidRDefault="00886A67">
            <w:pPr>
              <w:pStyle w:val="Compact"/>
            </w:pPr>
            <w:r>
              <w:t>Chinstrap</w:t>
            </w:r>
          </w:p>
        </w:tc>
        <w:tc>
          <w:tcPr>
            <w:tcW w:w="0" w:type="auto"/>
          </w:tcPr>
          <w:p w14:paraId="1D66F7BD" w14:textId="77777777" w:rsidR="002E7639" w:rsidRDefault="00886A67">
            <w:pPr>
              <w:pStyle w:val="Compact"/>
              <w:jc w:val="right"/>
            </w:pPr>
            <w:r>
              <w:t>48.83382</w:t>
            </w:r>
          </w:p>
        </w:tc>
        <w:tc>
          <w:tcPr>
            <w:tcW w:w="0" w:type="auto"/>
          </w:tcPr>
          <w:p w14:paraId="123AC6FC" w14:textId="77777777" w:rsidR="002E7639" w:rsidRDefault="00886A67">
            <w:pPr>
              <w:pStyle w:val="Compact"/>
              <w:jc w:val="right"/>
            </w:pPr>
            <w:r>
              <w:t>195.8235</w:t>
            </w:r>
          </w:p>
        </w:tc>
        <w:tc>
          <w:tcPr>
            <w:tcW w:w="0" w:type="auto"/>
          </w:tcPr>
          <w:p w14:paraId="73F0634C" w14:textId="77777777" w:rsidR="002E7639" w:rsidRDefault="00886A67">
            <w:pPr>
              <w:pStyle w:val="Compact"/>
              <w:jc w:val="right"/>
            </w:pPr>
            <w:r>
              <w:t>18.42059</w:t>
            </w:r>
          </w:p>
        </w:tc>
        <w:tc>
          <w:tcPr>
            <w:tcW w:w="0" w:type="auto"/>
          </w:tcPr>
          <w:p w14:paraId="681E4BD3" w14:textId="77777777" w:rsidR="002E7639" w:rsidRDefault="00886A67">
            <w:pPr>
              <w:pStyle w:val="Compact"/>
              <w:jc w:val="right"/>
            </w:pPr>
            <w:r>
              <w:t>3733.088</w:t>
            </w:r>
          </w:p>
        </w:tc>
      </w:tr>
      <w:tr w:rsidR="002E7639" w14:paraId="5E8E069C" w14:textId="77777777">
        <w:tc>
          <w:tcPr>
            <w:tcW w:w="0" w:type="auto"/>
          </w:tcPr>
          <w:p w14:paraId="28E58FED" w14:textId="77777777" w:rsidR="002E7639" w:rsidRDefault="00886A67">
            <w:pPr>
              <w:pStyle w:val="Compact"/>
            </w:pPr>
            <w:r>
              <w:t>Gentoo</w:t>
            </w:r>
          </w:p>
        </w:tc>
        <w:tc>
          <w:tcPr>
            <w:tcW w:w="0" w:type="auto"/>
          </w:tcPr>
          <w:p w14:paraId="09CF4327" w14:textId="77777777" w:rsidR="002E7639" w:rsidRDefault="00886A67">
            <w:pPr>
              <w:pStyle w:val="Compact"/>
              <w:jc w:val="right"/>
            </w:pPr>
            <w:r>
              <w:t>47.50488</w:t>
            </w:r>
          </w:p>
        </w:tc>
        <w:tc>
          <w:tcPr>
            <w:tcW w:w="0" w:type="auto"/>
          </w:tcPr>
          <w:p w14:paraId="6F4FF0A7" w14:textId="77777777" w:rsidR="002E7639" w:rsidRDefault="00886A67">
            <w:pPr>
              <w:pStyle w:val="Compact"/>
              <w:jc w:val="right"/>
            </w:pPr>
            <w:r>
              <w:t>217.1870</w:t>
            </w:r>
          </w:p>
        </w:tc>
        <w:tc>
          <w:tcPr>
            <w:tcW w:w="0" w:type="auto"/>
          </w:tcPr>
          <w:p w14:paraId="68D02D6D" w14:textId="77777777" w:rsidR="002E7639" w:rsidRDefault="00886A67">
            <w:pPr>
              <w:pStyle w:val="Compact"/>
              <w:jc w:val="right"/>
            </w:pPr>
            <w:r>
              <w:t>14.98211</w:t>
            </w:r>
          </w:p>
        </w:tc>
        <w:tc>
          <w:tcPr>
            <w:tcW w:w="0" w:type="auto"/>
          </w:tcPr>
          <w:p w14:paraId="156BAB0E" w14:textId="77777777" w:rsidR="002E7639" w:rsidRDefault="00886A67">
            <w:pPr>
              <w:pStyle w:val="Compact"/>
              <w:jc w:val="right"/>
            </w:pPr>
            <w:r>
              <w:t>5076.016</w:t>
            </w:r>
          </w:p>
        </w:tc>
      </w:tr>
    </w:tbl>
    <w:p w14:paraId="09A0764D" w14:textId="77777777" w:rsidR="00000000" w:rsidRDefault="00886A67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6D6AF5" w14:textId="77777777" w:rsidR="00000000" w:rsidRDefault="00886A67">
      <w:pPr>
        <w:spacing w:after="0"/>
      </w:pPr>
      <w:r>
        <w:separator/>
      </w:r>
    </w:p>
  </w:endnote>
  <w:endnote w:type="continuationSeparator" w:id="0">
    <w:p w14:paraId="5ABE4E5F" w14:textId="77777777" w:rsidR="00000000" w:rsidRDefault="00886A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E72377" w14:textId="77777777" w:rsidR="002E7639" w:rsidRDefault="00886A67">
      <w:r>
        <w:separator/>
      </w:r>
    </w:p>
  </w:footnote>
  <w:footnote w:type="continuationSeparator" w:id="0">
    <w:p w14:paraId="7EC8438A" w14:textId="77777777" w:rsidR="002E7639" w:rsidRDefault="00886A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74A96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3081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F5E85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A8282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D844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82A0C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F034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E668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2E8A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EE44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E24D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7639"/>
    <w:rsid w:val="004E29B3"/>
    <w:rsid w:val="00590D07"/>
    <w:rsid w:val="00784D58"/>
    <w:rsid w:val="00886A6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6CF9B"/>
  <w15:docId w15:val="{4C803693-4728-4E3D-BD2A-D5A06921C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86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86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86A6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6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86A6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86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5</Words>
  <Characters>830</Characters>
  <Application>Microsoft Office Word</Application>
  <DocSecurity>4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keywords/>
  <cp:lastModifiedBy>Matt Bixley</cp:lastModifiedBy>
  <cp:revision>2</cp:revision>
  <dcterms:created xsi:type="dcterms:W3CDTF">2020-08-31T22:10:00Z</dcterms:created>
  <dcterms:modified xsi:type="dcterms:W3CDTF">2020-08-31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3, 2015</vt:lpwstr>
  </property>
  <property fmtid="{D5CDD505-2E9C-101B-9397-08002B2CF9AE}" pid="3" name="output">
    <vt:lpwstr/>
  </property>
  <property fmtid="{D5CDD505-2E9C-101B-9397-08002B2CF9AE}" pid="4" name="subtitle">
    <vt:lpwstr>subtitle here</vt:lpwstr>
  </property>
</Properties>
</file>